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C25" w:rsidRPr="00C07812" w:rsidRDefault="00A72C25" w:rsidP="00C07812">
      <w:pPr>
        <w:pStyle w:val="Heading1"/>
      </w:pPr>
      <w:r w:rsidRPr="00C07812">
        <w:t>Document Information</w:t>
      </w:r>
      <w:bookmarkStart w:id="0" w:name="_GoBack"/>
      <w:bookmarkEnd w:id="0"/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512A7D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>The name of your project</w:t>
            </w:r>
          </w:p>
        </w:tc>
      </w:tr>
      <w:tr w:rsidR="0094256F" w:rsidTr="00C07812">
        <w:tc>
          <w:tcPr>
            <w:tcW w:w="1129" w:type="pct"/>
          </w:tcPr>
          <w:p w:rsidR="0094256F" w:rsidRPr="00A879E3" w:rsidRDefault="0094256F" w:rsidP="0094256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94256F" w:rsidRPr="001D4977" w:rsidRDefault="0094256F" w:rsidP="0094256F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512A7D" w:rsidRDefault="00512A7D" w:rsidP="00FF788B">
            <w:pPr>
              <w:spacing w:before="120" w:after="120"/>
              <w:rPr>
                <w:color w:val="5B9BD5" w:themeColor="accent1"/>
              </w:rPr>
            </w:pPr>
            <w:r>
              <w:rPr>
                <w:color w:val="5B9BD5" w:themeColor="accent1"/>
              </w:rPr>
              <w:t>Normally, the name and title of the 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Owner</w:t>
            </w:r>
          </w:p>
        </w:tc>
        <w:tc>
          <w:tcPr>
            <w:tcW w:w="3871" w:type="pct"/>
          </w:tcPr>
          <w:p w:rsidR="00FF788B" w:rsidRPr="00512A7D" w:rsidRDefault="00A879E3" w:rsidP="00512A7D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 xml:space="preserve">Normally, the </w:t>
            </w:r>
            <w:r w:rsidR="00512A7D">
              <w:rPr>
                <w:color w:val="5B9BD5" w:themeColor="accent1"/>
              </w:rPr>
              <w:t>Project Board members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512A7D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512A7D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512A7D" w:rsidRDefault="00512A7D" w:rsidP="00512A7D">
      <w:pPr>
        <w:pStyle w:val="Heading1"/>
        <w:spacing w:before="720"/>
      </w:pPr>
      <w:r>
        <w:t>Approval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512A7D" w:rsidTr="00512A7D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512A7D" w:rsidRDefault="00512A7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512A7D" w:rsidRDefault="00512A7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512A7D" w:rsidTr="00512A7D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512A7D" w:rsidRDefault="00512A7D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512A7D" w:rsidRDefault="00512A7D">
            <w:pPr>
              <w:spacing w:before="240" w:after="240"/>
            </w:pPr>
          </w:p>
        </w:tc>
      </w:tr>
      <w:tr w:rsidR="00512A7D" w:rsidTr="00512A7D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512A7D" w:rsidRDefault="00512A7D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512A7D" w:rsidRDefault="00512A7D">
            <w:pPr>
              <w:spacing w:before="240" w:after="240"/>
            </w:pPr>
          </w:p>
        </w:tc>
      </w:tr>
      <w:tr w:rsidR="00512A7D" w:rsidTr="00512A7D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512A7D" w:rsidRDefault="00512A7D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512A7D" w:rsidRDefault="00512A7D">
            <w:pPr>
              <w:spacing w:before="240" w:after="240"/>
            </w:pPr>
          </w:p>
        </w:tc>
      </w:tr>
      <w:tr w:rsidR="00512A7D" w:rsidTr="00512A7D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512A7D" w:rsidRDefault="00512A7D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512A7D" w:rsidRDefault="00512A7D">
            <w:pPr>
              <w:spacing w:before="240" w:after="240"/>
            </w:pPr>
          </w:p>
        </w:tc>
      </w:tr>
      <w:tr w:rsidR="00512A7D" w:rsidTr="00512A7D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512A7D" w:rsidRDefault="00512A7D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512A7D" w:rsidRDefault="00512A7D">
            <w:pPr>
              <w:spacing w:before="240" w:after="240"/>
            </w:pPr>
          </w:p>
        </w:tc>
      </w:tr>
    </w:tbl>
    <w:p w:rsidR="00512A7D" w:rsidRDefault="00512A7D" w:rsidP="00C07812"/>
    <w:p w:rsidR="00512A7D" w:rsidRDefault="00512A7D">
      <w:pPr>
        <w:rPr>
          <w:rFonts w:asciiTheme="majorHAnsi" w:eastAsiaTheme="majorEastAsia" w:hAnsiTheme="majorHAnsi" w:cstheme="majorBidi"/>
          <w:b/>
          <w:color w:val="595959" w:themeColor="text1" w:themeTint="A6"/>
          <w:sz w:val="38"/>
          <w:szCs w:val="34"/>
        </w:rPr>
      </w:pPr>
      <w:r>
        <w:br w:type="page"/>
      </w:r>
    </w:p>
    <w:p w:rsidR="00A72C25" w:rsidRDefault="00A72C25" w:rsidP="00C07812">
      <w:pPr>
        <w:pStyle w:val="Heading1"/>
      </w:pPr>
      <w:r>
        <w:lastRenderedPageBreak/>
        <w:t>Notes</w:t>
      </w:r>
    </w:p>
    <w:p w:rsidR="00A72C25" w:rsidRPr="00512A7D" w:rsidRDefault="00A72C25" w:rsidP="00A72C25">
      <w:pPr>
        <w:rPr>
          <w:color w:val="5B9BD5" w:themeColor="accent1"/>
        </w:rPr>
      </w:pPr>
      <w:r w:rsidRPr="00512A7D">
        <w:rPr>
          <w:color w:val="5B9BD5" w:themeColor="accent1"/>
        </w:rPr>
        <w:t>Any extra information or concerns, or even an executive summary can go here. Leave empty if not needed.</w:t>
      </w:r>
    </w:p>
    <w:p w:rsidR="00AF56E5" w:rsidRPr="00AF56E5" w:rsidRDefault="00AF56E5" w:rsidP="00AF56E5">
      <w:pPr>
        <w:pStyle w:val="Heading1"/>
      </w:pPr>
      <w:r>
        <w:t>The Approach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66258E" w:rsidTr="00B649D4">
        <w:tc>
          <w:tcPr>
            <w:tcW w:w="1129" w:type="pct"/>
          </w:tcPr>
          <w:p w:rsidR="0066258E" w:rsidRPr="00A879E3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cedure</w:t>
            </w:r>
            <w:r w:rsidR="0066258E">
              <w:rPr>
                <w:b/>
                <w:bCs/>
              </w:rPr>
              <w:t>:</w:t>
            </w:r>
          </w:p>
        </w:tc>
        <w:tc>
          <w:tcPr>
            <w:tcW w:w="3871" w:type="pct"/>
          </w:tcPr>
          <w:p w:rsidR="0066258E" w:rsidRPr="00512A7D" w:rsidRDefault="00AF56E5" w:rsidP="00B649D4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>What is the procedure for managing issues (including change requests)?</w:t>
            </w:r>
          </w:p>
        </w:tc>
      </w:tr>
      <w:tr w:rsidR="00AF56E5" w:rsidTr="00B649D4">
        <w:tc>
          <w:tcPr>
            <w:tcW w:w="1129" w:type="pct"/>
          </w:tcPr>
          <w:p w:rsidR="00AF56E5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ing:</w:t>
            </w:r>
          </w:p>
        </w:tc>
        <w:tc>
          <w:tcPr>
            <w:tcW w:w="3871" w:type="pct"/>
          </w:tcPr>
          <w:p w:rsidR="00AF56E5" w:rsidRPr="00512A7D" w:rsidRDefault="00AF56E5" w:rsidP="00B649D4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>How long do you expect each issue management step to take?</w:t>
            </w:r>
          </w:p>
        </w:tc>
      </w:tr>
      <w:tr w:rsidR="0066258E" w:rsidTr="00B649D4">
        <w:tc>
          <w:tcPr>
            <w:tcW w:w="1129" w:type="pct"/>
          </w:tcPr>
          <w:p w:rsidR="0066258E" w:rsidRPr="00A879E3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emplates:</w:t>
            </w:r>
          </w:p>
        </w:tc>
        <w:tc>
          <w:tcPr>
            <w:tcW w:w="3871" w:type="pct"/>
          </w:tcPr>
          <w:p w:rsidR="0066258E" w:rsidRPr="00512A7D" w:rsidRDefault="00AF56E5" w:rsidP="00B649D4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>Are you going to use any templates for submitting and tracking issues?</w:t>
            </w:r>
          </w:p>
        </w:tc>
      </w:tr>
      <w:tr w:rsidR="0066258E" w:rsidTr="00B649D4">
        <w:tc>
          <w:tcPr>
            <w:tcW w:w="1129" w:type="pct"/>
          </w:tcPr>
          <w:p w:rsidR="0066258E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ols:</w:t>
            </w:r>
          </w:p>
        </w:tc>
        <w:tc>
          <w:tcPr>
            <w:tcW w:w="3871" w:type="pct"/>
          </w:tcPr>
          <w:p w:rsidR="0066258E" w:rsidRPr="00512A7D" w:rsidRDefault="00AF56E5" w:rsidP="00AF56E5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>Are you going to use a piece of software for issue management?</w:t>
            </w:r>
          </w:p>
        </w:tc>
      </w:tr>
      <w:tr w:rsidR="0066258E" w:rsidTr="00B649D4">
        <w:tc>
          <w:tcPr>
            <w:tcW w:w="1129" w:type="pct"/>
          </w:tcPr>
          <w:p w:rsidR="0066258E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cords:</w:t>
            </w:r>
          </w:p>
        </w:tc>
        <w:tc>
          <w:tcPr>
            <w:tcW w:w="3871" w:type="pct"/>
          </w:tcPr>
          <w:p w:rsidR="0066258E" w:rsidRPr="00512A7D" w:rsidRDefault="00AF56E5" w:rsidP="00B649D4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>What are the fields in the Issue Register?</w:t>
            </w:r>
          </w:p>
        </w:tc>
      </w:tr>
      <w:tr w:rsidR="00AF56E5" w:rsidTr="00B649D4">
        <w:tc>
          <w:tcPr>
            <w:tcW w:w="1129" w:type="pct"/>
          </w:tcPr>
          <w:p w:rsidR="00AF56E5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Scales:</w:t>
            </w:r>
          </w:p>
        </w:tc>
        <w:tc>
          <w:tcPr>
            <w:tcW w:w="3871" w:type="pct"/>
          </w:tcPr>
          <w:p w:rsidR="00AF56E5" w:rsidRPr="00512A7D" w:rsidRDefault="00AF56E5" w:rsidP="00512A7D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 xml:space="preserve">How are you going to </w:t>
            </w:r>
            <w:r w:rsidR="00512A7D">
              <w:rPr>
                <w:color w:val="5B9BD5" w:themeColor="accent1"/>
              </w:rPr>
              <w:t>categorize</w:t>
            </w:r>
            <w:r w:rsidRPr="00512A7D">
              <w:rPr>
                <w:color w:val="5B9BD5" w:themeColor="accent1"/>
              </w:rPr>
              <w:t xml:space="preserve"> issues?</w:t>
            </w:r>
          </w:p>
        </w:tc>
      </w:tr>
      <w:tr w:rsidR="0066258E" w:rsidTr="00B649D4">
        <w:tc>
          <w:tcPr>
            <w:tcW w:w="1129" w:type="pct"/>
          </w:tcPr>
          <w:p w:rsidR="0066258E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ports:</w:t>
            </w:r>
          </w:p>
        </w:tc>
        <w:tc>
          <w:tcPr>
            <w:tcW w:w="3871" w:type="pct"/>
          </w:tcPr>
          <w:p w:rsidR="0066258E" w:rsidRPr="00512A7D" w:rsidRDefault="00AF56E5" w:rsidP="00B649D4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>What reports are you going to have for issues?</w:t>
            </w:r>
          </w:p>
        </w:tc>
      </w:tr>
      <w:tr w:rsidR="0066258E" w:rsidTr="00B649D4">
        <w:tc>
          <w:tcPr>
            <w:tcW w:w="1129" w:type="pct"/>
          </w:tcPr>
          <w:p w:rsidR="0066258E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sponsibilities:</w:t>
            </w:r>
          </w:p>
        </w:tc>
        <w:tc>
          <w:tcPr>
            <w:tcW w:w="3871" w:type="pct"/>
          </w:tcPr>
          <w:p w:rsidR="0066258E" w:rsidRPr="00512A7D" w:rsidRDefault="00AF56E5" w:rsidP="00B649D4">
            <w:pPr>
              <w:spacing w:before="120" w:after="120"/>
              <w:rPr>
                <w:color w:val="5B9BD5" w:themeColor="accent1"/>
              </w:rPr>
            </w:pPr>
            <w:r w:rsidRPr="00512A7D">
              <w:rPr>
                <w:color w:val="5B9BD5" w:themeColor="accent1"/>
              </w:rPr>
              <w:t>What are the responsibilities related to managing issues?</w:t>
            </w:r>
          </w:p>
        </w:tc>
      </w:tr>
    </w:tbl>
    <w:p w:rsidR="00C07812" w:rsidRDefault="00C07812" w:rsidP="00A72C25"/>
    <w:p w:rsidR="00AF56E5" w:rsidRDefault="00AF56E5" w:rsidP="00A72C25"/>
    <w:p w:rsidR="00AF56E5" w:rsidRDefault="00AF56E5" w:rsidP="00A72C25"/>
    <w:p w:rsidR="00512A7D" w:rsidRDefault="00512A7D" w:rsidP="00A72C25"/>
    <w:p w:rsidR="00512A7D" w:rsidRDefault="00512A7D" w:rsidP="00A72C25"/>
    <w:p w:rsidR="00512A7D" w:rsidRDefault="00512A7D" w:rsidP="00A72C25"/>
    <w:p w:rsidR="00512A7D" w:rsidRDefault="00512A7D" w:rsidP="00512A7D">
      <w:pPr>
        <w:rPr>
          <w:b/>
          <w:bCs/>
        </w:rPr>
      </w:pPr>
      <w:r>
        <w:rPr>
          <w:b/>
          <w:bCs/>
        </w:rPr>
        <w:t>- - - -  PRINCE2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12"/>
          <w:szCs w:val="12"/>
          <w:vertAlign w:val="superscript"/>
        </w:rPr>
        <mc:AlternateContent>
          <mc:Choice Requires="w16se">
            <w16se:symEx w16se:font="Segoe UI Emoji" w16se:char="00AE"/>
          </mc:Choice>
          <mc:Fallback>
            <w:t>®</w:t>
          </mc:Fallback>
        </mc:AlternateContent>
      </w:r>
      <w:r>
        <w:rPr>
          <w:b/>
          <w:bCs/>
        </w:rPr>
        <w:t xml:space="preserve"> Templates - - - -</w:t>
      </w:r>
    </w:p>
    <w:p w:rsidR="00512A7D" w:rsidRDefault="00512A7D" w:rsidP="00512A7D">
      <w:pPr>
        <w:spacing w:after="0"/>
        <w:rPr>
          <w:rStyle w:val="Hyperlink"/>
        </w:rPr>
      </w:pPr>
      <w:r>
        <w:t xml:space="preserve">A guide for this template, it’s latest version, and all other templates are available at </w:t>
      </w:r>
      <w:hyperlink r:id="rId6" w:history="1">
        <w:r>
          <w:rPr>
            <w:rStyle w:val="Hyperlink"/>
          </w:rPr>
          <w:t>mplaza.pm/templates</w:t>
        </w:r>
      </w:hyperlink>
    </w:p>
    <w:p w:rsidR="00512A7D" w:rsidRDefault="00512A7D" w:rsidP="00512A7D">
      <w:r>
        <w:t xml:space="preserve">Also, you may be interested in using our PRINCE2 eLearning Courses available at </w:t>
      </w:r>
      <w:hyperlink r:id="rId7" w:history="1">
        <w:r>
          <w:rPr>
            <w:rStyle w:val="Hyperlink"/>
          </w:rPr>
          <w:t>mplaza.pm</w:t>
        </w:r>
      </w:hyperlink>
    </w:p>
    <w:p w:rsidR="00512A7D" w:rsidRDefault="00512A7D" w:rsidP="00512A7D">
      <w:pPr>
        <w:spacing w:before="480" w:after="120"/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Copyright 2018, Management Plaza</w:t>
      </w:r>
    </w:p>
    <w:p w:rsidR="00512A7D" w:rsidRDefault="00512A7D" w:rsidP="00512A7D">
      <w:pPr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You can use this document for free in your projects and for your personal purposes. Redistributing this document or using it for training requires permission from Management Plaza.</w:t>
      </w:r>
    </w:p>
    <w:p w:rsidR="00AF56E5" w:rsidRPr="00512A7D" w:rsidRDefault="00512A7D" w:rsidP="00512A7D">
      <w:pPr>
        <w:rPr>
          <w:color w:val="A6A6A6" w:themeColor="background1" w:themeShade="A6"/>
        </w:rPr>
      </w:pPr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AF56E5" w:rsidRPr="00512A7D" w:rsidSect="00C07812">
      <w:headerReference w:type="default" r:id="rId8"/>
      <w:footerReference w:type="default" r:id="rId9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09C0" w:rsidRDefault="004B09C0" w:rsidP="00FF788B">
      <w:pPr>
        <w:spacing w:after="0" w:line="240" w:lineRule="auto"/>
      </w:pPr>
      <w:r>
        <w:separator/>
      </w:r>
    </w:p>
  </w:endnote>
  <w:endnote w:type="continuationSeparator" w:id="0">
    <w:p w:rsidR="004B09C0" w:rsidRDefault="004B09C0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812" w:rsidRPr="00C07812" w:rsidRDefault="00C07812" w:rsidP="00C07812">
    <w:pPr>
      <w:pStyle w:val="Footer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0E7344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0E7344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09C0" w:rsidRDefault="004B09C0" w:rsidP="00FF788B">
      <w:pPr>
        <w:spacing w:after="0" w:line="240" w:lineRule="auto"/>
      </w:pPr>
      <w:r>
        <w:separator/>
      </w:r>
    </w:p>
  </w:footnote>
  <w:footnote w:type="continuationSeparator" w:id="0">
    <w:p w:rsidR="004B09C0" w:rsidRDefault="004B09C0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788B" w:rsidRPr="00FF788B" w:rsidRDefault="00AF56E5" w:rsidP="000E7344">
    <w:pPr>
      <w:pStyle w:val="Header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 xml:space="preserve">Change </w:t>
    </w:r>
    <w:r w:rsidR="000E7344">
      <w:rPr>
        <w:b/>
        <w:bCs/>
        <w:sz w:val="50"/>
        <w:szCs w:val="50"/>
      </w:rPr>
      <w:t>Control</w:t>
    </w:r>
    <w:r>
      <w:rPr>
        <w:b/>
        <w:bCs/>
        <w:sz w:val="50"/>
        <w:szCs w:val="50"/>
      </w:rPr>
      <w:t xml:space="preserve"> Approac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E2N7O0MDQ0sTRV0lEKTi0uzszPAykwqQUA2My8bSwAAAA="/>
  </w:docVars>
  <w:rsids>
    <w:rsidRoot w:val="00FF788B"/>
    <w:rsid w:val="000E7344"/>
    <w:rsid w:val="001D1DAB"/>
    <w:rsid w:val="00354736"/>
    <w:rsid w:val="003B5CA2"/>
    <w:rsid w:val="004B09C0"/>
    <w:rsid w:val="00512A7D"/>
    <w:rsid w:val="00575A53"/>
    <w:rsid w:val="005949A0"/>
    <w:rsid w:val="00595896"/>
    <w:rsid w:val="0066258E"/>
    <w:rsid w:val="00714CA2"/>
    <w:rsid w:val="007B47B2"/>
    <w:rsid w:val="0094256F"/>
    <w:rsid w:val="009C144C"/>
    <w:rsid w:val="00A72C25"/>
    <w:rsid w:val="00A879E3"/>
    <w:rsid w:val="00AF56E5"/>
    <w:rsid w:val="00C07812"/>
    <w:rsid w:val="00E428D4"/>
    <w:rsid w:val="00EC0CF4"/>
    <w:rsid w:val="00F72973"/>
    <w:rsid w:val="00FA5156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57C40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88B"/>
  </w:style>
  <w:style w:type="paragraph" w:styleId="Footer">
    <w:name w:val="footer"/>
    <w:basedOn w:val="Normal"/>
    <w:link w:val="Foot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88B"/>
  </w:style>
  <w:style w:type="table" w:styleId="TableGrid">
    <w:name w:val="Table Grid"/>
    <w:basedOn w:val="Table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Hyperlink">
    <w:name w:val="Hyperlink"/>
    <w:basedOn w:val="DefaultParagraphFont"/>
    <w:uiPriority w:val="99"/>
    <w:semiHidden/>
    <w:unhideWhenUsed/>
    <w:rsid w:val="00512A7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209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mplaza.p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plaza.pm/template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>Nader K. Rad</dc:creator>
  <cp:keywords/>
  <dc:description>PRINCE2® Templates, by Management Plaza. _x000d_
These templates are available for free. Check mplaza.pm/templates for explanations and latest versions of the files.</dc:description>
  <cp:lastModifiedBy>Nader</cp:lastModifiedBy>
  <cp:revision>7</cp:revision>
  <cp:lastPrinted>2018-11-18T07:01:00Z</cp:lastPrinted>
  <dcterms:created xsi:type="dcterms:W3CDTF">2018-11-18T07:41:00Z</dcterms:created>
  <dcterms:modified xsi:type="dcterms:W3CDTF">2018-11-18T15:44:00Z</dcterms:modified>
</cp:coreProperties>
</file>